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China</w:t>
      </w:r>
      <w:r>
        <w:t xml:space="preserve"> </w:t>
      </w:r>
      <w:r>
        <w:t xml:space="preserve">Shanghai</w:t>
      </w:r>
    </w:p>
    <w:bookmarkStart w:id="20" w:name="X73188ea6bb2d5021c9acbff36133d4c853c9a4f"/>
    <w:p>
      <w:pPr>
        <w:pStyle w:val="Heading1"/>
      </w:pPr>
      <w:r>
        <w:t xml:space="preserve">Personal Statement: Pursuing Excellence as a Computer Engineer in China Shanghai</w:t>
      </w:r>
    </w:p>
    <w:p>
      <w:pPr>
        <w:pStyle w:val="FirstParagraph"/>
      </w:pPr>
      <w:r>
        <w:t xml:space="preserve">In the dynamic heart of China's technological revolution, where innovation pulses through the streets of Shanghai and shapes global digital futures, I stand at a pivotal crossroads. This</w:t>
      </w:r>
      <w:r>
        <w:t xml:space="preserve"> </w:t>
      </w:r>
      <w:r>
        <w:rPr>
          <w:bCs/>
          <w:b/>
        </w:rPr>
        <w:t xml:space="preserve">Personal Statement</w:t>
      </w:r>
      <w:r>
        <w:t xml:space="preserve"> </w:t>
      </w:r>
      <w:r>
        <w:t xml:space="preserve">articulates my unwavering commitment to contribute as a dedicated</w:t>
      </w:r>
      <w:r>
        <w:t xml:space="preserve"> </w:t>
      </w:r>
      <w:r>
        <w:rPr>
          <w:bCs/>
          <w:b/>
        </w:rPr>
        <w:t xml:space="preserve">Computer Engineer</w:t>
      </w:r>
      <w:r>
        <w:t xml:space="preserve">, not merely to practice my craft, but to actively participate in the transformative journey unfolding within China's most cosmopolitan and technologically advanced city: Shanghai. My academic foundation, technical expertise, and profound respect for China's strategic vision for digital leadership position me uniquely to thrive in this environment.</w:t>
      </w:r>
    </w:p>
    <w:p>
      <w:pPr>
        <w:pStyle w:val="BodyText"/>
      </w:pPr>
      <w:r>
        <w:t xml:space="preserve">My academic journey culminated with a Bachelor of Engineering in Computer Science from [Your University], where I immersed myself in advanced coursework spanning artificial intelligence, cloud computing infrastructure, distributed systems, and data security. However, my focus consistently extended beyond theoretical knowledge towards real-world applicability within emerging markets. I recognized early that China's rapid adoption of cutting-edge technologies – particularly its ambitious "Made in China 2025" initiative and the pivotal role of Shanghai as the nation's primary tech innovation hub – demanded engineers with both deep technical acumen and cultural intelligence. This conviction propelled me to seek opportunities where I could directly apply my skills within this vibrant ecosystem, making **China Shanghai** not just a location for my career, but the essential stage for my professional purpose.</w:t>
      </w:r>
    </w:p>
    <w:p>
      <w:pPr>
        <w:pStyle w:val="BodyText"/>
      </w:pPr>
      <w:r>
        <w:t xml:space="preserve">My practical experience solidifies this alignment. During a pivotal internship at [Relevant Company/Project in China or with Chinese clients], I contributed to developing scalable cloud-based solutions for logistics optimization within Shanghai's complex port infrastructure. This project demanded not only proficiency in AWS/Azure, Python, and containerization (Docker/Kubernetes) but also an understanding of the specific operational nuances and data standards prevalent in China's industrial landscape. I collaborated with cross-functional teams navigating language barriers and differing project management methodologies, learning to bridge communication gaps through technical documentation clarity and proactive cultural sensitivity – skills I recognize as indispensable for success in **China Shanghai**'s collaborative tech environment. Further, my capstone project involved building a real-time sentiment analysis tool using Chinese social media data streams (Weibo), directly addressing the need for localized AI models crucial for businesses operating within China's digital economy. This work underscored my ability to leverage data effectively within the context of Chinese user behavior and platform dynamics.</w:t>
      </w:r>
    </w:p>
    <w:p>
      <w:pPr>
        <w:pStyle w:val="BodyText"/>
      </w:pPr>
      <w:r>
        <w:t xml:space="preserve">My fascination with **China Shanghai** extends far beyond its economic potential; it is deeply rooted in its strategic vision. I closely follow initiatives like the "Shanghai Artificial Intelligence Innovation Center," the "Digital Twin" projects transforming urban management, and the city's leadership in 5G deployment and smart city infrastructure. Shanghai isn't just adopting technology; it's actively engineering the future of digital society on a massive scale. As a</w:t>
      </w:r>
      <w:r>
        <w:t xml:space="preserve"> </w:t>
      </w:r>
      <w:r>
        <w:rPr>
          <w:bCs/>
          <w:b/>
        </w:rPr>
        <w:t xml:space="preserve">Computer Engineer</w:t>
      </w:r>
      <w:r>
        <w:t xml:space="preserve">, I am energized by the prospect of contributing to such transformative efforts. I understand that success here requires more than coding proficiency; it demands an appreciation for China's unique regulatory framework, its emphasis on technological self-reliance (e.g., advancements in semiconductor development), and the cultural context shaping user needs and business practices. My proactive engagement with Chinese technology publications, participation in online forums discussing China's tech policy shifts, and efforts to learn foundational Mandarin phrases reflect my genuine commitment to integrating into this environment respectfully and effectively.</w:t>
      </w:r>
    </w:p>
    <w:p>
      <w:pPr>
        <w:pStyle w:val="BodyText"/>
      </w:pPr>
      <w:r>
        <w:t xml:space="preserve">My career goal is unequivocally aligned with **China Shanghai**'s trajectory. I aspire to work within a leading technology firm or R&amp;D center in the city – perhaps at the forefront of projects like Alibaba Cloud's development, Tencent's AI innovations, or a cutting-edge startup in Zhangjiang Science City – where I can apply my skills in cloud architecture and AI deployment to solve complex local challenges. Whether optimizing traffic management systems for Shanghai's megacity density, enhancing cybersecurity frameworks for critical infrastructure, or developing accessible fintech solutions for the city's vast population, I am eager to contribute tangible value. I am not seeking merely a job; I seek a place within **China Shanghai**'s engineering community where my work directly supports the city’s mission as a global leader in digital innovation.</w:t>
      </w:r>
    </w:p>
    <w:p>
      <w:pPr>
        <w:pStyle w:val="BodyText"/>
      </w:pPr>
      <w:r>
        <w:t xml:space="preserve">Furthermore, I recognize that thriving in **China Shanghai** requires adaptability and continuous learning. The pace of technological change here is relentless. I am prepared to immerse myself fully – embracing both the technical demands and the cultural richness of life in this dynamic city. I understand the importance of building strong professional relationships (guanxi) and operating with integrity within China's business context, principles that resonate deeply with my own professional ethics.</w:t>
      </w:r>
    </w:p>
    <w:p>
      <w:pPr>
        <w:pStyle w:val="BodyText"/>
      </w:pPr>
      <w:r>
        <w:t xml:space="preserve">In conclusion, this</w:t>
      </w:r>
      <w:r>
        <w:t xml:space="preserve"> </w:t>
      </w:r>
      <w:r>
        <w:rPr>
          <w:bCs/>
          <w:b/>
        </w:rPr>
        <w:t xml:space="preserve">Personal Statement</w:t>
      </w:r>
      <w:r>
        <w:t xml:space="preserve"> </w:t>
      </w:r>
      <w:r>
        <w:t xml:space="preserve">represents a focused declaration: I am a skilled and passionate Computer Engineer whose expertise is precisely oriented towards the unique opportunities and challenges presented by **China Shanghai**. My academic background, practical experience with localized projects, deep understanding of China's tech strategy, and genuine enthusiasm for contributing to Shanghai's digital future are not coincidental. They are the deliberate foundation upon which I will build my career. I am eager to bring my dedication, technical skills, and cultural respect to the vibrant engineering community in **China Shanghai**, ready to collaborate on projects that will shape not only the city's landscape but also contribute meaningfully to China's broader technological ascendancy on the world stage. I am confident that my aspirations perfectly align with what **China Shanghai** seeks in its next generation of engineering tal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China Shanghai</dc:title>
  <dc:creator/>
  <dc:language>en</dc:language>
  <cp:keywords/>
  <dcterms:created xsi:type="dcterms:W3CDTF">2026-03-03T20:20:27Z</dcterms:created>
  <dcterms:modified xsi:type="dcterms:W3CDTF">2026-03-03T20:20:27Z</dcterms:modified>
</cp:coreProperties>
</file>

<file path=docProps/custom.xml><?xml version="1.0" encoding="utf-8"?>
<Properties xmlns="http://schemas.openxmlformats.org/officeDocument/2006/custom-properties" xmlns:vt="http://schemas.openxmlformats.org/officeDocument/2006/docPropsVTypes"/>
</file>